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44FF2F" w14:textId="5D318F86" w:rsidR="00B14697" w:rsidRPr="00B14697" w:rsidRDefault="00AC6730">
      <w:pPr>
        <w:rPr>
          <w:rFonts w:ascii="Arial" w:hAnsi="Arial" w:cs="Arial"/>
          <w:b/>
          <w:bCs/>
          <w:sz w:val="28"/>
          <w:szCs w:val="28"/>
          <w:lang w:val="en-US"/>
        </w:rPr>
      </w:pPr>
      <w:r w:rsidRPr="00B14697">
        <w:rPr>
          <w:rFonts w:ascii="Arial" w:hAnsi="Arial" w:cs="Arial"/>
          <w:b/>
          <w:bCs/>
          <w:sz w:val="28"/>
          <w:szCs w:val="28"/>
          <w:lang w:val="en-US"/>
        </w:rPr>
        <w:t>Workplace Project Approval Form</w:t>
      </w:r>
    </w:p>
    <w:p w14:paraId="6BE21A84" w14:textId="07F613F8" w:rsidR="00AC6730" w:rsidRPr="00BD16DD" w:rsidRDefault="00AC6730">
      <w:pPr>
        <w:rPr>
          <w:rFonts w:ascii="Arial" w:hAnsi="Arial" w:cs="Arial"/>
          <w:sz w:val="20"/>
          <w:szCs w:val="20"/>
          <w:lang w:val="en-US"/>
        </w:rPr>
      </w:pPr>
      <w:r w:rsidRPr="00BD16DD">
        <w:rPr>
          <w:rFonts w:ascii="Arial" w:hAnsi="Arial" w:cs="Arial"/>
          <w:sz w:val="20"/>
          <w:szCs w:val="20"/>
          <w:lang w:val="en-US"/>
        </w:rPr>
        <w:t>In order to undertake your assessment task using a workplace project</w:t>
      </w:r>
      <w:r w:rsidR="002031D0">
        <w:rPr>
          <w:rFonts w:ascii="Arial" w:hAnsi="Arial" w:cs="Arial"/>
          <w:sz w:val="20"/>
          <w:szCs w:val="20"/>
          <w:lang w:val="en-US"/>
        </w:rPr>
        <w:t>,</w:t>
      </w:r>
      <w:r w:rsidRPr="00BD16DD">
        <w:rPr>
          <w:rFonts w:ascii="Arial" w:hAnsi="Arial" w:cs="Arial"/>
          <w:sz w:val="20"/>
          <w:szCs w:val="20"/>
          <w:lang w:val="en-US"/>
        </w:rPr>
        <w:t xml:space="preserve"> </w:t>
      </w:r>
      <w:r w:rsidR="002031D0">
        <w:rPr>
          <w:rFonts w:ascii="Arial" w:hAnsi="Arial" w:cs="Arial"/>
          <w:sz w:val="20"/>
          <w:szCs w:val="20"/>
          <w:lang w:val="en-US"/>
        </w:rPr>
        <w:t>you</w:t>
      </w:r>
      <w:r w:rsidRPr="00BD16DD">
        <w:rPr>
          <w:rFonts w:ascii="Arial" w:hAnsi="Arial" w:cs="Arial"/>
          <w:sz w:val="20"/>
          <w:szCs w:val="20"/>
          <w:lang w:val="en-US"/>
        </w:rPr>
        <w:t xml:space="preserve"> must:</w:t>
      </w:r>
    </w:p>
    <w:p w14:paraId="1D6D6438" w14:textId="08E94395" w:rsidR="00AC6730" w:rsidRPr="00BD16DD" w:rsidRDefault="00AC6730" w:rsidP="00AC6730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  <w:lang w:val="en-US"/>
        </w:rPr>
      </w:pPr>
      <w:r w:rsidRPr="00BD16DD">
        <w:rPr>
          <w:rFonts w:ascii="Arial" w:hAnsi="Arial" w:cs="Arial"/>
          <w:sz w:val="20"/>
          <w:szCs w:val="20"/>
          <w:lang w:val="en-US"/>
        </w:rPr>
        <w:t xml:space="preserve">Nominate </w:t>
      </w:r>
      <w:r w:rsidR="00AD191C" w:rsidRPr="00BD16DD">
        <w:rPr>
          <w:rFonts w:ascii="Arial" w:hAnsi="Arial" w:cs="Arial"/>
          <w:sz w:val="20"/>
          <w:szCs w:val="20"/>
          <w:lang w:val="en-US"/>
        </w:rPr>
        <w:t>your</w:t>
      </w:r>
      <w:r w:rsidR="00BD16DD">
        <w:rPr>
          <w:rFonts w:ascii="Arial" w:hAnsi="Arial" w:cs="Arial"/>
          <w:sz w:val="20"/>
          <w:szCs w:val="20"/>
          <w:lang w:val="en-US"/>
        </w:rPr>
        <w:t xml:space="preserve"> Third-P</w:t>
      </w:r>
      <w:r w:rsidRPr="00BD16DD">
        <w:rPr>
          <w:rFonts w:ascii="Arial" w:hAnsi="Arial" w:cs="Arial"/>
          <w:sz w:val="20"/>
          <w:szCs w:val="20"/>
          <w:lang w:val="en-US"/>
        </w:rPr>
        <w:t>arty</w:t>
      </w:r>
      <w:r w:rsidR="00BD16DD">
        <w:rPr>
          <w:rFonts w:ascii="Arial" w:hAnsi="Arial" w:cs="Arial"/>
          <w:sz w:val="20"/>
          <w:szCs w:val="20"/>
          <w:lang w:val="en-US"/>
        </w:rPr>
        <w:t xml:space="preserve"> Reporter</w:t>
      </w:r>
      <w:r w:rsidRPr="00BD16DD">
        <w:rPr>
          <w:rFonts w:ascii="Arial" w:hAnsi="Arial" w:cs="Arial"/>
          <w:sz w:val="20"/>
          <w:szCs w:val="20"/>
          <w:lang w:val="en-US"/>
        </w:rPr>
        <w:t xml:space="preserve"> (supervisor, manager or key stakeholder) </w:t>
      </w:r>
      <w:r w:rsidR="009C1B3D">
        <w:rPr>
          <w:rFonts w:ascii="Arial" w:hAnsi="Arial" w:cs="Arial"/>
          <w:sz w:val="20"/>
          <w:szCs w:val="20"/>
          <w:lang w:val="en-US"/>
        </w:rPr>
        <w:t xml:space="preserve">and submit on the </w:t>
      </w:r>
      <w:hyperlink r:id="rId7" w:history="1">
        <w:r w:rsidR="009C1B3D" w:rsidRPr="009C1B3D">
          <w:rPr>
            <w:rStyle w:val="Hyperlink"/>
            <w:rFonts w:ascii="Arial" w:hAnsi="Arial" w:cs="Arial"/>
            <w:sz w:val="20"/>
            <w:szCs w:val="20"/>
            <w:lang w:val="en-US"/>
          </w:rPr>
          <w:t>Third-Party and Workplace Approval page</w:t>
        </w:r>
      </w:hyperlink>
      <w:r w:rsidR="009C1B3D" w:rsidRPr="00BD16DD">
        <w:rPr>
          <w:rFonts w:ascii="Arial" w:hAnsi="Arial" w:cs="Arial"/>
          <w:sz w:val="20"/>
          <w:szCs w:val="20"/>
          <w:lang w:val="en-US"/>
        </w:rPr>
        <w:t>.</w:t>
      </w:r>
      <w:r w:rsidRPr="00BD16DD">
        <w:rPr>
          <w:rFonts w:ascii="Arial" w:hAnsi="Arial" w:cs="Arial"/>
          <w:sz w:val="20"/>
          <w:szCs w:val="20"/>
          <w:lang w:val="en-US"/>
        </w:rPr>
        <w:t xml:space="preserve"> You only need to do this once unless you change roles or reporting structures</w:t>
      </w:r>
      <w:r w:rsidR="00AD191C" w:rsidRPr="00BD16DD">
        <w:rPr>
          <w:rFonts w:ascii="Arial" w:hAnsi="Arial" w:cs="Arial"/>
          <w:sz w:val="20"/>
          <w:szCs w:val="20"/>
          <w:lang w:val="en-US"/>
        </w:rPr>
        <w:t>. This must be your manager or</w:t>
      </w:r>
      <w:bookmarkStart w:id="0" w:name="_GoBack"/>
      <w:bookmarkEnd w:id="0"/>
      <w:r w:rsidR="00AD191C" w:rsidRPr="00BD16DD">
        <w:rPr>
          <w:rFonts w:ascii="Arial" w:hAnsi="Arial" w:cs="Arial"/>
          <w:sz w:val="20"/>
          <w:szCs w:val="20"/>
          <w:lang w:val="en-US"/>
        </w:rPr>
        <w:t xml:space="preserve"> supervisor on the project and it cannot be a family member or relative</w:t>
      </w:r>
    </w:p>
    <w:p w14:paraId="2A1EB2D1" w14:textId="73A6F4D5" w:rsidR="00AC6730" w:rsidRPr="00BD16DD" w:rsidRDefault="00AC6730" w:rsidP="00AC6730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  <w:lang w:val="en-US"/>
        </w:rPr>
      </w:pPr>
      <w:r w:rsidRPr="00BD16DD">
        <w:rPr>
          <w:rFonts w:ascii="Arial" w:hAnsi="Arial" w:cs="Arial"/>
          <w:sz w:val="20"/>
          <w:szCs w:val="20"/>
          <w:lang w:val="en-US"/>
        </w:rPr>
        <w:t xml:space="preserve">Complete and submit this </w:t>
      </w:r>
      <w:r w:rsidR="009C1B3D">
        <w:rPr>
          <w:rFonts w:ascii="Arial" w:hAnsi="Arial" w:cs="Arial"/>
          <w:sz w:val="20"/>
          <w:szCs w:val="20"/>
          <w:lang w:val="en-US"/>
        </w:rPr>
        <w:t>Approval F</w:t>
      </w:r>
      <w:r w:rsidRPr="00BD16DD">
        <w:rPr>
          <w:rFonts w:ascii="Arial" w:hAnsi="Arial" w:cs="Arial"/>
          <w:sz w:val="20"/>
          <w:szCs w:val="20"/>
          <w:lang w:val="en-US"/>
        </w:rPr>
        <w:t xml:space="preserve">orm </w:t>
      </w:r>
      <w:r w:rsidR="009C1B3D">
        <w:rPr>
          <w:rFonts w:ascii="Arial" w:hAnsi="Arial" w:cs="Arial"/>
          <w:sz w:val="20"/>
          <w:szCs w:val="20"/>
          <w:lang w:val="en-US"/>
        </w:rPr>
        <w:t xml:space="preserve">on the </w:t>
      </w:r>
      <w:hyperlink r:id="rId8" w:history="1">
        <w:r w:rsidR="009C1B3D" w:rsidRPr="009C1B3D">
          <w:rPr>
            <w:rStyle w:val="Hyperlink"/>
            <w:rFonts w:ascii="Arial" w:hAnsi="Arial" w:cs="Arial"/>
            <w:sz w:val="20"/>
            <w:szCs w:val="20"/>
            <w:lang w:val="en-US"/>
          </w:rPr>
          <w:t>Third-Party and Workplace Approval page</w:t>
        </w:r>
      </w:hyperlink>
      <w:r w:rsidRPr="00BD16DD">
        <w:rPr>
          <w:rFonts w:ascii="Arial" w:hAnsi="Arial" w:cs="Arial"/>
          <w:sz w:val="20"/>
          <w:szCs w:val="20"/>
          <w:lang w:val="en-US"/>
        </w:rPr>
        <w:t>. You only need to do this once unless you want to choose an alternate</w:t>
      </w:r>
      <w:r w:rsidR="00087C19" w:rsidRPr="00BD16DD">
        <w:rPr>
          <w:rFonts w:ascii="Arial" w:hAnsi="Arial" w:cs="Arial"/>
          <w:sz w:val="20"/>
          <w:szCs w:val="20"/>
          <w:lang w:val="en-US"/>
        </w:rPr>
        <w:t xml:space="preserve"> workplace</w:t>
      </w:r>
      <w:r w:rsidRPr="00BD16DD">
        <w:rPr>
          <w:rFonts w:ascii="Arial" w:hAnsi="Arial" w:cs="Arial"/>
          <w:sz w:val="20"/>
          <w:szCs w:val="20"/>
          <w:lang w:val="en-US"/>
        </w:rPr>
        <w:t xml:space="preserve"> project during your course.</w:t>
      </w:r>
    </w:p>
    <w:p w14:paraId="465A78CC" w14:textId="62080282" w:rsidR="00AC6730" w:rsidRPr="00BD16DD" w:rsidRDefault="00BD16DD" w:rsidP="00AC6730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  <w:lang w:val="en-US"/>
        </w:rPr>
      </w:pPr>
      <w:r w:rsidRPr="00BD16DD">
        <w:rPr>
          <w:rFonts w:ascii="Arial" w:hAnsi="Arial" w:cs="Arial"/>
          <w:sz w:val="20"/>
          <w:szCs w:val="20"/>
          <w:lang w:val="en-US"/>
        </w:rPr>
        <w:t>Ensure that your approved T</w:t>
      </w:r>
      <w:r w:rsidR="00AC6730" w:rsidRPr="00BD16DD">
        <w:rPr>
          <w:rFonts w:ascii="Arial" w:hAnsi="Arial" w:cs="Arial"/>
          <w:sz w:val="20"/>
          <w:szCs w:val="20"/>
          <w:lang w:val="en-US"/>
        </w:rPr>
        <w:t>hird</w:t>
      </w:r>
      <w:r w:rsidRPr="00BD16DD">
        <w:rPr>
          <w:rFonts w:ascii="Arial" w:hAnsi="Arial" w:cs="Arial"/>
          <w:sz w:val="20"/>
          <w:szCs w:val="20"/>
          <w:lang w:val="en-US"/>
        </w:rPr>
        <w:t>-</w:t>
      </w:r>
      <w:r w:rsidR="009C1B3D">
        <w:rPr>
          <w:rFonts w:ascii="Arial" w:hAnsi="Arial" w:cs="Arial"/>
          <w:sz w:val="20"/>
          <w:szCs w:val="20"/>
          <w:lang w:val="en-US"/>
        </w:rPr>
        <w:t>P</w:t>
      </w:r>
      <w:r w:rsidR="00AC6730" w:rsidRPr="00BD16DD">
        <w:rPr>
          <w:rFonts w:ascii="Arial" w:hAnsi="Arial" w:cs="Arial"/>
          <w:sz w:val="20"/>
          <w:szCs w:val="20"/>
          <w:lang w:val="en-US"/>
        </w:rPr>
        <w:t>arty</w:t>
      </w:r>
      <w:r w:rsidRPr="00BD16DD">
        <w:rPr>
          <w:rFonts w:ascii="Arial" w:hAnsi="Arial" w:cs="Arial"/>
          <w:sz w:val="20"/>
          <w:szCs w:val="20"/>
          <w:lang w:val="en-US"/>
        </w:rPr>
        <w:t xml:space="preserve"> Reporter</w:t>
      </w:r>
      <w:r w:rsidR="00AC6730" w:rsidRPr="00BD16DD">
        <w:rPr>
          <w:rFonts w:ascii="Arial" w:hAnsi="Arial" w:cs="Arial"/>
          <w:sz w:val="20"/>
          <w:szCs w:val="20"/>
          <w:lang w:val="en-US"/>
        </w:rPr>
        <w:t xml:space="preserve"> completes </w:t>
      </w:r>
      <w:r w:rsidRPr="00BD16DD">
        <w:rPr>
          <w:rFonts w:ascii="Arial" w:hAnsi="Arial" w:cs="Arial"/>
          <w:sz w:val="20"/>
          <w:szCs w:val="20"/>
          <w:lang w:val="en-US"/>
        </w:rPr>
        <w:t>the Evidence C</w:t>
      </w:r>
      <w:r w:rsidR="00AC6730" w:rsidRPr="00BD16DD">
        <w:rPr>
          <w:rFonts w:ascii="Arial" w:hAnsi="Arial" w:cs="Arial"/>
          <w:sz w:val="20"/>
          <w:szCs w:val="20"/>
          <w:lang w:val="en-US"/>
        </w:rPr>
        <w:t xml:space="preserve">ollection form for each unit of competency in </w:t>
      </w:r>
      <w:r w:rsidRPr="00BD16DD">
        <w:rPr>
          <w:rFonts w:ascii="Arial" w:hAnsi="Arial" w:cs="Arial"/>
          <w:sz w:val="20"/>
          <w:szCs w:val="20"/>
          <w:lang w:val="en-US"/>
        </w:rPr>
        <w:t>your</w:t>
      </w:r>
      <w:r w:rsidR="00AC6730" w:rsidRPr="00BD16DD">
        <w:rPr>
          <w:rFonts w:ascii="Arial" w:hAnsi="Arial" w:cs="Arial"/>
          <w:sz w:val="20"/>
          <w:szCs w:val="20"/>
          <w:lang w:val="en-US"/>
        </w:rPr>
        <w:t xml:space="preserve"> course</w:t>
      </w:r>
      <w:r w:rsidR="009C1B3D">
        <w:rPr>
          <w:rFonts w:ascii="Arial" w:hAnsi="Arial" w:cs="Arial"/>
          <w:sz w:val="20"/>
          <w:szCs w:val="20"/>
          <w:lang w:val="en-US"/>
        </w:rPr>
        <w:t>, and that you include this form when submitting your assessment.</w:t>
      </w:r>
    </w:p>
    <w:p w14:paraId="19D6624B" w14:textId="41657623" w:rsidR="00B14697" w:rsidRPr="00BD16DD" w:rsidRDefault="00B14697" w:rsidP="00B14697">
      <w:pPr>
        <w:rPr>
          <w:rFonts w:ascii="Arial" w:hAnsi="Arial" w:cs="Arial"/>
          <w:sz w:val="20"/>
          <w:szCs w:val="20"/>
          <w:lang w:val="en-US"/>
        </w:rPr>
      </w:pPr>
      <w:r w:rsidRPr="00BD16DD">
        <w:rPr>
          <w:rFonts w:ascii="Arial" w:hAnsi="Arial" w:cs="Arial"/>
          <w:sz w:val="20"/>
          <w:szCs w:val="20"/>
          <w:lang w:val="en-US"/>
        </w:rPr>
        <w:t>Detailed requirements of workplace projects are located following this fo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3"/>
        <w:gridCol w:w="1351"/>
        <w:gridCol w:w="2410"/>
        <w:gridCol w:w="3492"/>
      </w:tblGrid>
      <w:tr w:rsidR="00AC6730" w:rsidRPr="00BD16DD" w14:paraId="06E88A82" w14:textId="77777777" w:rsidTr="00AC6730">
        <w:trPr>
          <w:trHeight w:val="381"/>
        </w:trPr>
        <w:tc>
          <w:tcPr>
            <w:tcW w:w="1763" w:type="dxa"/>
          </w:tcPr>
          <w:p w14:paraId="7EAC4EEC" w14:textId="08A5C3C1" w:rsidR="00AC6730" w:rsidRPr="00BD16DD" w:rsidRDefault="00AC6730" w:rsidP="005F199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6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tudent Name:                                                   </w:t>
            </w:r>
          </w:p>
        </w:tc>
        <w:tc>
          <w:tcPr>
            <w:tcW w:w="7253" w:type="dxa"/>
            <w:gridSpan w:val="3"/>
          </w:tcPr>
          <w:p w14:paraId="335CB716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6730" w:rsidRPr="00BD16DD" w14:paraId="6B186B55" w14:textId="77777777" w:rsidTr="005F1996">
        <w:trPr>
          <w:trHeight w:val="557"/>
        </w:trPr>
        <w:tc>
          <w:tcPr>
            <w:tcW w:w="1763" w:type="dxa"/>
          </w:tcPr>
          <w:p w14:paraId="22164398" w14:textId="77777777" w:rsidR="00AC6730" w:rsidRPr="00BD16DD" w:rsidRDefault="00AC6730" w:rsidP="005F199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6DD">
              <w:rPr>
                <w:rFonts w:ascii="Arial" w:hAnsi="Arial" w:cs="Arial"/>
                <w:b/>
                <w:bCs/>
                <w:sz w:val="20"/>
                <w:szCs w:val="20"/>
              </w:rPr>
              <w:t>Course Title:</w:t>
            </w:r>
          </w:p>
        </w:tc>
        <w:tc>
          <w:tcPr>
            <w:tcW w:w="7253" w:type="dxa"/>
            <w:gridSpan w:val="3"/>
          </w:tcPr>
          <w:p w14:paraId="4B2BD1B2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6730" w:rsidRPr="00BD16DD" w14:paraId="5FBBFEE3" w14:textId="77777777" w:rsidTr="005F1996">
        <w:trPr>
          <w:trHeight w:val="557"/>
        </w:trPr>
        <w:tc>
          <w:tcPr>
            <w:tcW w:w="1763" w:type="dxa"/>
          </w:tcPr>
          <w:p w14:paraId="22DA9BA2" w14:textId="77777777" w:rsidR="00AC6730" w:rsidRPr="00BD16DD" w:rsidRDefault="00AC6730" w:rsidP="005F199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6DD">
              <w:rPr>
                <w:rFonts w:ascii="Arial" w:hAnsi="Arial" w:cs="Arial"/>
                <w:b/>
                <w:bCs/>
                <w:sz w:val="20"/>
                <w:szCs w:val="20"/>
              </w:rPr>
              <w:t>Unit of Study:</w:t>
            </w:r>
          </w:p>
        </w:tc>
        <w:tc>
          <w:tcPr>
            <w:tcW w:w="7253" w:type="dxa"/>
            <w:gridSpan w:val="3"/>
          </w:tcPr>
          <w:p w14:paraId="37916427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6730" w:rsidRPr="00BD16DD" w14:paraId="6AD01846" w14:textId="77777777" w:rsidTr="005F1996">
        <w:trPr>
          <w:trHeight w:val="557"/>
        </w:trPr>
        <w:tc>
          <w:tcPr>
            <w:tcW w:w="3114" w:type="dxa"/>
            <w:gridSpan w:val="2"/>
          </w:tcPr>
          <w:p w14:paraId="6A4172D4" w14:textId="3FC3A2CE" w:rsidR="00AC6730" w:rsidRPr="00BD16DD" w:rsidRDefault="00AC6730" w:rsidP="00AC6730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Project Summary (maximum 2 paragraphs). Please write a summary of the project you want to use for your assessment tasks here.</w:t>
            </w:r>
          </w:p>
        </w:tc>
        <w:tc>
          <w:tcPr>
            <w:tcW w:w="5902" w:type="dxa"/>
            <w:gridSpan w:val="2"/>
          </w:tcPr>
          <w:p w14:paraId="6BDF2660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6730" w:rsidRPr="00BD16DD" w14:paraId="00DB5EC9" w14:textId="77777777" w:rsidTr="005F1996">
        <w:tc>
          <w:tcPr>
            <w:tcW w:w="3114" w:type="dxa"/>
            <w:gridSpan w:val="2"/>
          </w:tcPr>
          <w:p w14:paraId="5467EFD7" w14:textId="6C2C8205" w:rsidR="00AC6730" w:rsidRPr="00BD16DD" w:rsidRDefault="00AC6730" w:rsidP="00AC6730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What industry is your project related to?</w:t>
            </w:r>
          </w:p>
        </w:tc>
        <w:tc>
          <w:tcPr>
            <w:tcW w:w="5902" w:type="dxa"/>
            <w:gridSpan w:val="2"/>
          </w:tcPr>
          <w:p w14:paraId="3268FDBF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6730" w:rsidRPr="00BD16DD" w14:paraId="3D0BAF08" w14:textId="77777777" w:rsidTr="005F1996">
        <w:tc>
          <w:tcPr>
            <w:tcW w:w="3114" w:type="dxa"/>
            <w:gridSpan w:val="2"/>
          </w:tcPr>
          <w:p w14:paraId="14387772" w14:textId="642B4CC1" w:rsidR="00AC6730" w:rsidRPr="00BD16DD" w:rsidRDefault="00AC6730" w:rsidP="00AC6730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 xml:space="preserve">What is the total value of this project? </w:t>
            </w:r>
          </w:p>
        </w:tc>
        <w:tc>
          <w:tcPr>
            <w:tcW w:w="5902" w:type="dxa"/>
            <w:gridSpan w:val="2"/>
          </w:tcPr>
          <w:p w14:paraId="554B1905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6730" w:rsidRPr="00BD16DD" w14:paraId="248F576D" w14:textId="77777777" w:rsidTr="005F1996">
        <w:tc>
          <w:tcPr>
            <w:tcW w:w="3114" w:type="dxa"/>
            <w:gridSpan w:val="2"/>
          </w:tcPr>
          <w:p w14:paraId="0446940F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 xml:space="preserve">What are the start and finish dates of the project?     </w:t>
            </w:r>
          </w:p>
          <w:p w14:paraId="22AAC83C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CD075E6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 xml:space="preserve">Start          /     /               </w:t>
            </w:r>
          </w:p>
          <w:p w14:paraId="3447B2B3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 xml:space="preserve">Finish       /     /                 </w:t>
            </w:r>
          </w:p>
        </w:tc>
        <w:tc>
          <w:tcPr>
            <w:tcW w:w="3492" w:type="dxa"/>
          </w:tcPr>
          <w:p w14:paraId="3D9F5512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Duration: ………. months</w:t>
            </w:r>
          </w:p>
        </w:tc>
      </w:tr>
      <w:tr w:rsidR="00AC6730" w:rsidRPr="00BD16DD" w14:paraId="07589977" w14:textId="77777777" w:rsidTr="005F1996">
        <w:tc>
          <w:tcPr>
            <w:tcW w:w="3114" w:type="dxa"/>
            <w:gridSpan w:val="2"/>
          </w:tcPr>
          <w:p w14:paraId="2A19B9CE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What is your organisation’s role in this project?</w:t>
            </w:r>
          </w:p>
          <w:p w14:paraId="07095B17" w14:textId="7A51C812" w:rsidR="00AC6730" w:rsidRPr="00BD16DD" w:rsidRDefault="00AC6730" w:rsidP="00AC6730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i/>
                <w:iCs/>
                <w:sz w:val="20"/>
                <w:szCs w:val="20"/>
              </w:rPr>
              <w:t>i.e. steering, management, consulting, construction, subcontractor, vendor, supplier etc.</w:t>
            </w:r>
          </w:p>
        </w:tc>
        <w:tc>
          <w:tcPr>
            <w:tcW w:w="5902" w:type="dxa"/>
            <w:gridSpan w:val="2"/>
          </w:tcPr>
          <w:p w14:paraId="0CF822C7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</w:p>
          <w:p w14:paraId="265AE038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6730" w:rsidRPr="00BD16DD" w14:paraId="7B724DE4" w14:textId="77777777" w:rsidTr="005F1996">
        <w:tc>
          <w:tcPr>
            <w:tcW w:w="3114" w:type="dxa"/>
            <w:gridSpan w:val="2"/>
          </w:tcPr>
          <w:p w14:paraId="6D042AE4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What is your role in the project?</w:t>
            </w:r>
          </w:p>
        </w:tc>
        <w:tc>
          <w:tcPr>
            <w:tcW w:w="5902" w:type="dxa"/>
            <w:gridSpan w:val="2"/>
          </w:tcPr>
          <w:p w14:paraId="53EE63AA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6730" w:rsidRPr="00BD16DD" w14:paraId="5C7B7C7F" w14:textId="77777777" w:rsidTr="005F1996">
        <w:tc>
          <w:tcPr>
            <w:tcW w:w="3114" w:type="dxa"/>
            <w:gridSpan w:val="2"/>
          </w:tcPr>
          <w:p w14:paraId="3CE54758" w14:textId="63FC613D" w:rsidR="00AC6730" w:rsidRPr="00BD16DD" w:rsidRDefault="00AC6730" w:rsidP="00AC6730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Briefly state your duties and responsibilities for this project.</w:t>
            </w:r>
          </w:p>
        </w:tc>
        <w:tc>
          <w:tcPr>
            <w:tcW w:w="5902" w:type="dxa"/>
            <w:gridSpan w:val="2"/>
          </w:tcPr>
          <w:p w14:paraId="42EEC154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6730" w:rsidRPr="00BD16DD" w14:paraId="0AF498C2" w14:textId="77777777" w:rsidTr="005F1996">
        <w:trPr>
          <w:trHeight w:val="619"/>
        </w:trPr>
        <w:tc>
          <w:tcPr>
            <w:tcW w:w="3114" w:type="dxa"/>
            <w:gridSpan w:val="2"/>
          </w:tcPr>
          <w:p w14:paraId="0863EAD5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Please state the main/major stages of this project</w:t>
            </w:r>
          </w:p>
        </w:tc>
        <w:tc>
          <w:tcPr>
            <w:tcW w:w="5902" w:type="dxa"/>
            <w:gridSpan w:val="2"/>
          </w:tcPr>
          <w:p w14:paraId="7C34A6EC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6730" w:rsidRPr="00BD16DD" w14:paraId="5BB72F60" w14:textId="77777777" w:rsidTr="005F1996">
        <w:tc>
          <w:tcPr>
            <w:tcW w:w="9016" w:type="dxa"/>
            <w:gridSpan w:val="4"/>
          </w:tcPr>
          <w:p w14:paraId="6495090A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 xml:space="preserve">Will you personally be involved in all stages of the project?  </w:t>
            </w:r>
            <w:r w:rsidRPr="00BD16DD">
              <w:rPr>
                <w:rFonts w:ascii="Arial" w:hAnsi="Arial" w:cs="Arial"/>
                <w:sz w:val="20"/>
                <w:szCs w:val="20"/>
              </w:rPr>
              <w:sym w:font="Wingdings" w:char="F0A8"/>
            </w:r>
            <w:r w:rsidRPr="00BD16DD">
              <w:rPr>
                <w:rFonts w:ascii="Arial" w:hAnsi="Arial" w:cs="Arial"/>
                <w:sz w:val="20"/>
                <w:szCs w:val="20"/>
              </w:rPr>
              <w:t xml:space="preserve"> Yes        </w:t>
            </w:r>
            <w:r w:rsidRPr="00BD16DD">
              <w:rPr>
                <w:rFonts w:ascii="Arial" w:hAnsi="Arial" w:cs="Arial"/>
                <w:sz w:val="20"/>
                <w:szCs w:val="20"/>
              </w:rPr>
              <w:sym w:font="Wingdings" w:char="F0A8"/>
            </w:r>
            <w:r w:rsidRPr="00BD16DD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  <w:p w14:paraId="4488B82C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</w:p>
          <w:p w14:paraId="4C0E4D45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 xml:space="preserve">If “No” please </w:t>
            </w:r>
            <w:r w:rsidRPr="00BD16DD">
              <w:rPr>
                <w:rFonts w:ascii="Arial" w:hAnsi="Arial" w:cs="Arial"/>
                <w:b/>
                <w:bCs/>
                <w:sz w:val="20"/>
                <w:szCs w:val="20"/>
              </w:rPr>
              <w:t>BOLD</w:t>
            </w:r>
            <w:r w:rsidRPr="00BD16DD">
              <w:rPr>
                <w:rFonts w:ascii="Arial" w:hAnsi="Arial" w:cs="Arial"/>
                <w:sz w:val="20"/>
                <w:szCs w:val="20"/>
              </w:rPr>
              <w:t xml:space="preserve"> the stages you will be involved in.</w:t>
            </w:r>
          </w:p>
        </w:tc>
      </w:tr>
      <w:tr w:rsidR="00AC6730" w:rsidRPr="00BD16DD" w14:paraId="0797470B" w14:textId="77777777" w:rsidTr="005F1996">
        <w:tc>
          <w:tcPr>
            <w:tcW w:w="3114" w:type="dxa"/>
            <w:gridSpan w:val="2"/>
          </w:tcPr>
          <w:p w14:paraId="50C0EE0C" w14:textId="2E75459D" w:rsidR="00AC6730" w:rsidRPr="00BD16DD" w:rsidRDefault="00AC6730" w:rsidP="00AC6730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Please state the number of stakeholders you will be involved with, in this project.</w:t>
            </w:r>
          </w:p>
        </w:tc>
        <w:tc>
          <w:tcPr>
            <w:tcW w:w="5902" w:type="dxa"/>
            <w:gridSpan w:val="2"/>
          </w:tcPr>
          <w:p w14:paraId="14792BF0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6730" w:rsidRPr="00BD16DD" w14:paraId="7B87B458" w14:textId="77777777" w:rsidTr="005F1996">
        <w:tc>
          <w:tcPr>
            <w:tcW w:w="3114" w:type="dxa"/>
            <w:gridSpan w:val="2"/>
          </w:tcPr>
          <w:p w14:paraId="74F00A0A" w14:textId="77777777" w:rsidR="00AC6730" w:rsidRPr="00BD16DD" w:rsidRDefault="00AC6730" w:rsidP="005F199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6DD">
              <w:rPr>
                <w:rFonts w:ascii="Arial" w:hAnsi="Arial" w:cs="Arial"/>
                <w:b/>
                <w:bCs/>
                <w:sz w:val="20"/>
                <w:szCs w:val="20"/>
              </w:rPr>
              <w:t>Coach/Assessor’s Comments:</w:t>
            </w:r>
          </w:p>
          <w:p w14:paraId="37BE1D6A" w14:textId="77777777" w:rsidR="00AC6730" w:rsidRPr="00BD16DD" w:rsidRDefault="00AC6730" w:rsidP="005F199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902" w:type="dxa"/>
            <w:gridSpan w:val="2"/>
          </w:tcPr>
          <w:p w14:paraId="137B480C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6730" w:rsidRPr="00BD16DD" w14:paraId="3F1FE483" w14:textId="77777777" w:rsidTr="005F1996">
        <w:tc>
          <w:tcPr>
            <w:tcW w:w="9016" w:type="dxa"/>
            <w:gridSpan w:val="4"/>
          </w:tcPr>
          <w:p w14:paraId="50D965B6" w14:textId="4B91E0AA" w:rsidR="00AC6730" w:rsidRPr="00BD16DD" w:rsidRDefault="00AC6730" w:rsidP="00AC67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6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is project </w:t>
            </w:r>
            <w:r w:rsidRPr="00BD16DD">
              <w:rPr>
                <w:rFonts w:ascii="Arial" w:hAnsi="Arial" w:cs="Arial"/>
                <w:b/>
                <w:bCs/>
                <w:sz w:val="20"/>
                <w:szCs w:val="20"/>
              </w:rPr>
              <w:sym w:font="Wingdings" w:char="F0A8"/>
            </w:r>
            <w:r w:rsidRPr="00BD16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will be accepted   </w:t>
            </w:r>
            <w:r w:rsidRPr="00BD16DD">
              <w:rPr>
                <w:rFonts w:ascii="Arial" w:hAnsi="Arial" w:cs="Arial"/>
                <w:b/>
                <w:bCs/>
                <w:sz w:val="20"/>
                <w:szCs w:val="20"/>
              </w:rPr>
              <w:sym w:font="Wingdings" w:char="F0A8"/>
            </w:r>
            <w:r w:rsidRPr="00BD16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will not be accepted </w:t>
            </w:r>
          </w:p>
        </w:tc>
      </w:tr>
      <w:tr w:rsidR="00AC6730" w:rsidRPr="00BD16DD" w14:paraId="7FC87D4E" w14:textId="77777777" w:rsidTr="005F1996">
        <w:tc>
          <w:tcPr>
            <w:tcW w:w="3114" w:type="dxa"/>
            <w:gridSpan w:val="2"/>
          </w:tcPr>
          <w:p w14:paraId="458E56EC" w14:textId="77777777" w:rsidR="00AC6730" w:rsidRPr="00BD16DD" w:rsidRDefault="00AC6730" w:rsidP="005F199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6DD">
              <w:rPr>
                <w:rFonts w:ascii="Arial" w:hAnsi="Arial" w:cs="Arial"/>
                <w:b/>
                <w:bCs/>
                <w:sz w:val="20"/>
                <w:szCs w:val="20"/>
              </w:rPr>
              <w:t>Coach/Assessor’s Name:</w:t>
            </w:r>
          </w:p>
        </w:tc>
        <w:tc>
          <w:tcPr>
            <w:tcW w:w="5902" w:type="dxa"/>
            <w:gridSpan w:val="2"/>
          </w:tcPr>
          <w:p w14:paraId="00A973B4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6730" w:rsidRPr="00BD16DD" w14:paraId="78E11491" w14:textId="77777777" w:rsidTr="005F1996">
        <w:tc>
          <w:tcPr>
            <w:tcW w:w="3114" w:type="dxa"/>
            <w:gridSpan w:val="2"/>
          </w:tcPr>
          <w:p w14:paraId="497C0D07" w14:textId="77777777" w:rsidR="00AC6730" w:rsidRPr="00BD16DD" w:rsidRDefault="00AC6730" w:rsidP="005F199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6DD">
              <w:rPr>
                <w:rFonts w:ascii="Arial" w:hAnsi="Arial" w:cs="Arial"/>
                <w:b/>
                <w:bCs/>
                <w:sz w:val="20"/>
                <w:szCs w:val="20"/>
              </w:rPr>
              <w:t>Assessor’s Signature:</w:t>
            </w:r>
          </w:p>
        </w:tc>
        <w:tc>
          <w:tcPr>
            <w:tcW w:w="5902" w:type="dxa"/>
            <w:gridSpan w:val="2"/>
          </w:tcPr>
          <w:p w14:paraId="370C95F1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6730" w:rsidRPr="00BD16DD" w14:paraId="1BA7D649" w14:textId="77777777" w:rsidTr="005F1996">
        <w:tc>
          <w:tcPr>
            <w:tcW w:w="3114" w:type="dxa"/>
            <w:gridSpan w:val="2"/>
          </w:tcPr>
          <w:p w14:paraId="1C276F0B" w14:textId="2FD2419D" w:rsidR="00AC6730" w:rsidRPr="00BD16DD" w:rsidRDefault="00AC6730" w:rsidP="00AC67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6DD">
              <w:rPr>
                <w:rFonts w:ascii="Arial" w:hAnsi="Arial" w:cs="Arial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5902" w:type="dxa"/>
            <w:gridSpan w:val="2"/>
          </w:tcPr>
          <w:p w14:paraId="2FDBBB29" w14:textId="77777777" w:rsidR="00AC6730" w:rsidRPr="00BD16DD" w:rsidRDefault="00AC6730" w:rsidP="005F199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9CC9021" w14:textId="515BEF3B" w:rsidR="00AC6730" w:rsidRPr="00BD16DD" w:rsidRDefault="00AC6730">
      <w:pPr>
        <w:rPr>
          <w:rFonts w:ascii="Arial" w:hAnsi="Arial" w:cs="Arial"/>
          <w:sz w:val="20"/>
          <w:szCs w:val="20"/>
        </w:rPr>
      </w:pPr>
    </w:p>
    <w:p w14:paraId="4EF58552" w14:textId="0839F421" w:rsidR="00B14697" w:rsidRPr="00BD16DD" w:rsidRDefault="00B14697">
      <w:pPr>
        <w:rPr>
          <w:rFonts w:ascii="Arial" w:hAnsi="Arial" w:cs="Arial"/>
          <w:b/>
          <w:bCs/>
          <w:sz w:val="28"/>
          <w:szCs w:val="28"/>
        </w:rPr>
      </w:pPr>
      <w:r w:rsidRPr="00BD16DD">
        <w:rPr>
          <w:rFonts w:ascii="Arial" w:hAnsi="Arial" w:cs="Arial"/>
          <w:b/>
          <w:bCs/>
          <w:sz w:val="28"/>
          <w:szCs w:val="28"/>
        </w:rPr>
        <w:t>Understanding the requirements of a workplace project</w:t>
      </w:r>
    </w:p>
    <w:p w14:paraId="7B46BAB6" w14:textId="084591B2" w:rsidR="00B14697" w:rsidRPr="00BD16DD" w:rsidRDefault="00B14697" w:rsidP="00B14697">
      <w:pPr>
        <w:rPr>
          <w:rFonts w:ascii="Arial" w:hAnsi="Arial" w:cs="Arial"/>
          <w:sz w:val="20"/>
          <w:szCs w:val="20"/>
        </w:rPr>
      </w:pPr>
      <w:r w:rsidRPr="00BD16DD">
        <w:rPr>
          <w:rFonts w:ascii="Arial" w:hAnsi="Arial" w:cs="Arial"/>
          <w:sz w:val="20"/>
          <w:szCs w:val="20"/>
        </w:rPr>
        <w:t>The following projects are NOT acceptable:</w:t>
      </w:r>
    </w:p>
    <w:p w14:paraId="6375C270" w14:textId="77777777" w:rsidR="00B14697" w:rsidRPr="00BD16DD" w:rsidRDefault="00B14697" w:rsidP="00B14697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BD16DD">
        <w:rPr>
          <w:rFonts w:ascii="Arial" w:hAnsi="Arial" w:cs="Arial"/>
          <w:sz w:val="20"/>
          <w:szCs w:val="20"/>
        </w:rPr>
        <w:t>Landscaping projects</w:t>
      </w:r>
    </w:p>
    <w:p w14:paraId="37B1394D" w14:textId="77777777" w:rsidR="00B14697" w:rsidRPr="00BD16DD" w:rsidRDefault="00B14697" w:rsidP="00B14697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D16DD">
        <w:rPr>
          <w:rFonts w:ascii="Arial" w:hAnsi="Arial" w:cs="Arial"/>
          <w:sz w:val="20"/>
          <w:szCs w:val="20"/>
        </w:rPr>
        <w:t>DIY projects</w:t>
      </w:r>
    </w:p>
    <w:p w14:paraId="24F0070E" w14:textId="77777777" w:rsidR="00B14697" w:rsidRPr="00BD16DD" w:rsidRDefault="00B14697" w:rsidP="00B14697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D16DD">
        <w:rPr>
          <w:rFonts w:ascii="Arial" w:hAnsi="Arial" w:cs="Arial"/>
          <w:sz w:val="20"/>
          <w:szCs w:val="20"/>
        </w:rPr>
        <w:t>Home extension projects</w:t>
      </w:r>
    </w:p>
    <w:p w14:paraId="274B73E3" w14:textId="2401C73B" w:rsidR="00B14697" w:rsidRPr="00BD16DD" w:rsidRDefault="00B14697" w:rsidP="00B14697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D16DD">
        <w:rPr>
          <w:rFonts w:ascii="Arial" w:hAnsi="Arial" w:cs="Arial"/>
          <w:sz w:val="20"/>
          <w:szCs w:val="20"/>
        </w:rPr>
        <w:t>Ceremonies, award distribution, gatherings, events, concerts, travel projects</w:t>
      </w:r>
    </w:p>
    <w:p w14:paraId="14A9901A" w14:textId="4BA7EE71" w:rsidR="00B14697" w:rsidRPr="00BD16DD" w:rsidRDefault="00B14697" w:rsidP="00B14697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D16DD">
        <w:rPr>
          <w:rFonts w:ascii="Arial" w:hAnsi="Arial" w:cs="Arial"/>
          <w:sz w:val="20"/>
          <w:szCs w:val="20"/>
        </w:rPr>
        <w:t xml:space="preserve">House construction projects (Exemption: Simultaneous construction of 3+ houses as part of the same project AND if below mentioned criteria are being met) </w:t>
      </w:r>
    </w:p>
    <w:p w14:paraId="1A6CF3EA" w14:textId="7AEFF4E3" w:rsidR="00394857" w:rsidRPr="00BD16DD" w:rsidRDefault="00394857" w:rsidP="00B14697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D16DD">
        <w:rPr>
          <w:rFonts w:ascii="Arial" w:hAnsi="Arial" w:cs="Arial"/>
          <w:sz w:val="20"/>
          <w:szCs w:val="20"/>
        </w:rPr>
        <w:t>Sole Trader/ Partnerships</w:t>
      </w:r>
    </w:p>
    <w:p w14:paraId="6292A96A" w14:textId="2F7A3893" w:rsidR="00394857" w:rsidRPr="00BD16DD" w:rsidRDefault="00394857" w:rsidP="00B14697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D16DD">
        <w:rPr>
          <w:rFonts w:ascii="Arial" w:hAnsi="Arial" w:cs="Arial"/>
          <w:sz w:val="20"/>
          <w:szCs w:val="20"/>
        </w:rPr>
        <w:t>Project Sponsor is an individual or group of individuals NOT a company</w:t>
      </w:r>
    </w:p>
    <w:p w14:paraId="4CDEB568" w14:textId="2EFCBC1C" w:rsidR="00B14697" w:rsidRPr="00BD16DD" w:rsidRDefault="00B14697" w:rsidP="00B14697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0C93BEA" w14:textId="1FD2FC59" w:rsidR="00B14697" w:rsidRPr="00BD16DD" w:rsidRDefault="00B14697" w:rsidP="00B14697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D16DD">
        <w:rPr>
          <w:rFonts w:ascii="Arial" w:hAnsi="Arial" w:cs="Arial"/>
          <w:sz w:val="20"/>
          <w:szCs w:val="20"/>
        </w:rPr>
        <w:t>The following guidelines apply to the nominated third party:</w:t>
      </w:r>
    </w:p>
    <w:p w14:paraId="4809F79B" w14:textId="71C21162" w:rsidR="00B14697" w:rsidRPr="00BD16DD" w:rsidRDefault="00BD16DD" w:rsidP="00B14697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ird-party R</w:t>
      </w:r>
      <w:r w:rsidR="00B14697" w:rsidRPr="00BD16DD">
        <w:rPr>
          <w:rFonts w:ascii="Arial" w:hAnsi="Arial" w:cs="Arial"/>
          <w:sz w:val="20"/>
          <w:szCs w:val="20"/>
        </w:rPr>
        <w:t>eporter cannot be a family member or relation</w:t>
      </w:r>
    </w:p>
    <w:p w14:paraId="416CDE0F" w14:textId="6A3B60D6" w:rsidR="00B14697" w:rsidRPr="00BD16DD" w:rsidRDefault="00BD16DD" w:rsidP="00B14697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ird-party R</w:t>
      </w:r>
      <w:r w:rsidRPr="00BD16DD">
        <w:rPr>
          <w:rFonts w:ascii="Arial" w:hAnsi="Arial" w:cs="Arial"/>
          <w:sz w:val="20"/>
          <w:szCs w:val="20"/>
        </w:rPr>
        <w:t xml:space="preserve">eporter </w:t>
      </w:r>
      <w:r w:rsidR="00B14697" w:rsidRPr="00BD16DD">
        <w:rPr>
          <w:rFonts w:ascii="Arial" w:hAnsi="Arial" w:cs="Arial"/>
          <w:sz w:val="20"/>
          <w:szCs w:val="20"/>
        </w:rPr>
        <w:t>cannot be a business partner or co-director</w:t>
      </w:r>
    </w:p>
    <w:p w14:paraId="088FBCBF" w14:textId="09978276" w:rsidR="00B14697" w:rsidRPr="00BD16DD" w:rsidRDefault="00BD16DD" w:rsidP="00B14697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ird-party R</w:t>
      </w:r>
      <w:r w:rsidRPr="00BD16DD">
        <w:rPr>
          <w:rFonts w:ascii="Arial" w:hAnsi="Arial" w:cs="Arial"/>
          <w:sz w:val="20"/>
          <w:szCs w:val="20"/>
        </w:rPr>
        <w:t xml:space="preserve">eporter </w:t>
      </w:r>
      <w:r w:rsidR="00B14697" w:rsidRPr="00BD16DD">
        <w:rPr>
          <w:rFonts w:ascii="Arial" w:hAnsi="Arial" w:cs="Arial"/>
          <w:sz w:val="20"/>
          <w:szCs w:val="20"/>
        </w:rPr>
        <w:t>must provide a work email address</w:t>
      </w:r>
    </w:p>
    <w:p w14:paraId="0D488FF5" w14:textId="77777777" w:rsidR="00B14697" w:rsidRPr="00BD16DD" w:rsidRDefault="00B14697" w:rsidP="00B14697">
      <w:pPr>
        <w:rPr>
          <w:rFonts w:ascii="Arial" w:hAnsi="Arial" w:cs="Arial"/>
          <w:sz w:val="20"/>
          <w:szCs w:val="20"/>
        </w:rPr>
      </w:pPr>
    </w:p>
    <w:p w14:paraId="00492128" w14:textId="1BF14D90" w:rsidR="00B14697" w:rsidRPr="00BD16DD" w:rsidRDefault="00B14697" w:rsidP="00B14697">
      <w:pPr>
        <w:rPr>
          <w:rFonts w:ascii="Arial" w:hAnsi="Arial" w:cs="Arial"/>
          <w:b/>
          <w:sz w:val="20"/>
          <w:szCs w:val="20"/>
        </w:rPr>
      </w:pPr>
      <w:r w:rsidRPr="00BD16DD">
        <w:rPr>
          <w:rFonts w:ascii="Arial" w:hAnsi="Arial" w:cs="Arial"/>
          <w:b/>
          <w:bCs/>
          <w:sz w:val="20"/>
          <w:szCs w:val="20"/>
        </w:rPr>
        <w:t>Minimum project and organisational criteria</w:t>
      </w: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2067"/>
        <w:gridCol w:w="6717"/>
      </w:tblGrid>
      <w:tr w:rsidR="00B14697" w:rsidRPr="00BD16DD" w14:paraId="74C94E91" w14:textId="77777777" w:rsidTr="00B14697">
        <w:trPr>
          <w:tblHeader/>
        </w:trPr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1089A592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0BA181B3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14697" w:rsidRPr="00BD16DD" w14:paraId="7F89AC5A" w14:textId="77777777" w:rsidTr="00B14697"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7F766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6DD">
              <w:rPr>
                <w:rFonts w:ascii="Arial" w:hAnsi="Arial" w:cs="Arial"/>
                <w:b/>
                <w:sz w:val="20"/>
                <w:szCs w:val="20"/>
              </w:rPr>
              <w:t>Duration</w:t>
            </w: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B0575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Minimum 12 months</w:t>
            </w:r>
          </w:p>
        </w:tc>
      </w:tr>
      <w:tr w:rsidR="00B14697" w:rsidRPr="00BD16DD" w14:paraId="35859814" w14:textId="77777777" w:rsidTr="00B14697"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5F680" w14:textId="77777777" w:rsidR="00B14697" w:rsidRPr="00BD16DD" w:rsidRDefault="00B146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D16DD">
              <w:rPr>
                <w:rFonts w:ascii="Arial" w:hAnsi="Arial" w:cs="Arial"/>
                <w:b/>
                <w:sz w:val="20"/>
                <w:szCs w:val="20"/>
              </w:rPr>
              <w:t>WBS</w:t>
            </w: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E6570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Minimum 50 activities</w:t>
            </w:r>
          </w:p>
        </w:tc>
      </w:tr>
      <w:tr w:rsidR="00B14697" w:rsidRPr="00BD16DD" w14:paraId="194AE1B1" w14:textId="77777777" w:rsidTr="00B14697"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81513" w14:textId="77777777" w:rsidR="00B14697" w:rsidRPr="00BD16DD" w:rsidRDefault="00B146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D16DD">
              <w:rPr>
                <w:rFonts w:ascii="Arial" w:hAnsi="Arial" w:cs="Arial"/>
                <w:b/>
                <w:sz w:val="20"/>
                <w:szCs w:val="20"/>
              </w:rPr>
              <w:t>Manpower</w:t>
            </w: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D63A0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Minimum 5 team members PLUS</w:t>
            </w:r>
          </w:p>
          <w:p w14:paraId="51A3D647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the Project Manager PLUS</w:t>
            </w:r>
          </w:p>
          <w:p w14:paraId="156043E1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More than 3 key stakeholders PLUS</w:t>
            </w:r>
          </w:p>
          <w:p w14:paraId="2918B94D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Engagement of at least 50 personnel throughout the project life cycle</w:t>
            </w:r>
          </w:p>
        </w:tc>
      </w:tr>
      <w:tr w:rsidR="00B14697" w:rsidRPr="00BD16DD" w14:paraId="20EEC8AB" w14:textId="77777777" w:rsidTr="00B14697"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10C0E" w14:textId="77777777" w:rsidR="00B14697" w:rsidRPr="00BD16DD" w:rsidRDefault="00B146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D16DD">
              <w:rPr>
                <w:rFonts w:ascii="Arial" w:hAnsi="Arial" w:cs="Arial"/>
                <w:b/>
                <w:sz w:val="20"/>
                <w:szCs w:val="20"/>
              </w:rPr>
              <w:t>Budget</w:t>
            </w: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85D3C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Minimum $1m</w:t>
            </w:r>
          </w:p>
        </w:tc>
      </w:tr>
      <w:tr w:rsidR="00B14697" w:rsidRPr="00BD16DD" w14:paraId="4C6E0937" w14:textId="77777777" w:rsidTr="00B14697">
        <w:tc>
          <w:tcPr>
            <w:tcW w:w="20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4FD8D" w14:textId="30D9C2D1" w:rsidR="00B14697" w:rsidRPr="00BD16DD" w:rsidRDefault="00B146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D16DD">
              <w:rPr>
                <w:rFonts w:ascii="Arial" w:hAnsi="Arial" w:cs="Arial"/>
                <w:b/>
                <w:sz w:val="20"/>
                <w:szCs w:val="20"/>
              </w:rPr>
              <w:t xml:space="preserve">Policies and Procedures in place in the organisation </w:t>
            </w: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FAAE5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Performance Management System</w:t>
            </w:r>
          </w:p>
        </w:tc>
      </w:tr>
      <w:tr w:rsidR="00B14697" w:rsidRPr="00BD16DD" w14:paraId="17D8BDB7" w14:textId="77777777" w:rsidTr="00B1469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646E34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497F6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Work Health &amp; Safety</w:t>
            </w:r>
          </w:p>
        </w:tc>
      </w:tr>
      <w:tr w:rsidR="00B14697" w:rsidRPr="00BD16DD" w14:paraId="35478B87" w14:textId="77777777" w:rsidTr="00B1469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F2DCBC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0B0E89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Site Induction/ Orientation</w:t>
            </w:r>
          </w:p>
        </w:tc>
      </w:tr>
      <w:tr w:rsidR="00B14697" w:rsidRPr="00BD16DD" w14:paraId="0F7C328C" w14:textId="77777777" w:rsidTr="00B1469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08FB0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51E04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Training &amp; Development</w:t>
            </w:r>
          </w:p>
        </w:tc>
      </w:tr>
      <w:tr w:rsidR="00B14697" w:rsidRPr="00BD16DD" w14:paraId="4ACFAF59" w14:textId="77777777" w:rsidTr="00B1469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BF08A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7A325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Risk Management</w:t>
            </w:r>
          </w:p>
        </w:tc>
      </w:tr>
      <w:tr w:rsidR="00B14697" w:rsidRPr="00BD16DD" w14:paraId="4F58E056" w14:textId="77777777" w:rsidTr="00B1469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6C44C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55EB7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Recruitment</w:t>
            </w:r>
          </w:p>
        </w:tc>
      </w:tr>
      <w:tr w:rsidR="00B14697" w:rsidRPr="00BD16DD" w14:paraId="60D21078" w14:textId="77777777" w:rsidTr="00B1469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A319DD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3E5DC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Anti-Discrimination &amp; Harassment</w:t>
            </w:r>
          </w:p>
        </w:tc>
      </w:tr>
      <w:tr w:rsidR="00B14697" w:rsidRPr="00BD16DD" w14:paraId="7C142DF1" w14:textId="77777777" w:rsidTr="00B1469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CEA8A7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8FF70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Grievance Handling</w:t>
            </w:r>
          </w:p>
        </w:tc>
      </w:tr>
      <w:tr w:rsidR="00B14697" w:rsidRPr="00BD16DD" w14:paraId="772B15E1" w14:textId="77777777" w:rsidTr="00B1469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37E19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794F30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Privacy &amp; Confidentiality</w:t>
            </w:r>
          </w:p>
        </w:tc>
      </w:tr>
      <w:tr w:rsidR="00B14697" w:rsidRPr="00BD16DD" w14:paraId="2B130E20" w14:textId="77777777" w:rsidTr="00B1469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F34323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36CDB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Recordkeeping</w:t>
            </w:r>
          </w:p>
        </w:tc>
      </w:tr>
      <w:tr w:rsidR="00B14697" w:rsidRPr="00BD16DD" w14:paraId="2D211D74" w14:textId="77777777" w:rsidTr="00B1469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11BB3E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8F64A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Workers Compensation and Claims Management</w:t>
            </w:r>
          </w:p>
        </w:tc>
      </w:tr>
      <w:tr w:rsidR="00B14697" w:rsidRPr="00BD16DD" w14:paraId="6C657C77" w14:textId="77777777" w:rsidTr="00B1469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3C667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F4065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Financial Management</w:t>
            </w:r>
          </w:p>
        </w:tc>
      </w:tr>
      <w:tr w:rsidR="00B14697" w:rsidRPr="00BD16DD" w14:paraId="6C2D89F2" w14:textId="77777777" w:rsidTr="00B1469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64E196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EF0D1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Quality Control</w:t>
            </w:r>
          </w:p>
        </w:tc>
      </w:tr>
      <w:tr w:rsidR="00B14697" w:rsidRPr="00BD16DD" w14:paraId="52D03109" w14:textId="77777777" w:rsidTr="00B1469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1FF4D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C0684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Quality Assurance</w:t>
            </w:r>
          </w:p>
        </w:tc>
      </w:tr>
      <w:tr w:rsidR="00B14697" w:rsidRPr="00BD16DD" w14:paraId="0FAF0213" w14:textId="77777777" w:rsidTr="00B14697">
        <w:tc>
          <w:tcPr>
            <w:tcW w:w="20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F5F7F2" w14:textId="293EED98" w:rsidR="00B14697" w:rsidRPr="00BD16DD" w:rsidRDefault="00B146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D16DD">
              <w:rPr>
                <w:rFonts w:ascii="Arial" w:hAnsi="Arial" w:cs="Arial"/>
                <w:b/>
                <w:sz w:val="20"/>
                <w:szCs w:val="20"/>
              </w:rPr>
              <w:t>Processes in place in the organisation</w:t>
            </w: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35B1F0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Scope Creep Management</w:t>
            </w:r>
          </w:p>
        </w:tc>
      </w:tr>
      <w:tr w:rsidR="00B14697" w:rsidRPr="00BD16DD" w14:paraId="4F4EB8E4" w14:textId="77777777" w:rsidTr="00B1469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F43E8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CED2E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Schedule Monitoring &amp; Control</w:t>
            </w:r>
          </w:p>
        </w:tc>
      </w:tr>
      <w:tr w:rsidR="00B14697" w:rsidRPr="00BD16DD" w14:paraId="4FC566E6" w14:textId="77777777" w:rsidTr="00B1469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17F2A0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397E7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Cost Control</w:t>
            </w:r>
          </w:p>
        </w:tc>
      </w:tr>
      <w:tr w:rsidR="00B14697" w:rsidRPr="00BD16DD" w14:paraId="67010B06" w14:textId="77777777" w:rsidTr="00B1469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97233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EF6E6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Change Control</w:t>
            </w:r>
          </w:p>
        </w:tc>
      </w:tr>
      <w:tr w:rsidR="00B14697" w:rsidRPr="00BD16DD" w14:paraId="0B6B4696" w14:textId="77777777" w:rsidTr="00B1469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10CFE1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3B764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Issues Management</w:t>
            </w:r>
          </w:p>
        </w:tc>
      </w:tr>
      <w:tr w:rsidR="00B14697" w:rsidRPr="00BD16DD" w14:paraId="485D1654" w14:textId="77777777" w:rsidTr="00B1469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7FA27D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895F84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Project Management Information System</w:t>
            </w:r>
          </w:p>
        </w:tc>
      </w:tr>
      <w:tr w:rsidR="00B14697" w:rsidRPr="00BD16DD" w14:paraId="2E8C55B9" w14:textId="77777777" w:rsidTr="00B1469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E7ACB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99543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Document Management System</w:t>
            </w:r>
          </w:p>
        </w:tc>
      </w:tr>
      <w:tr w:rsidR="00B14697" w:rsidRPr="00BD16DD" w14:paraId="146E122C" w14:textId="77777777" w:rsidTr="00B1469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C158C5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7711C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Procurement Management</w:t>
            </w:r>
          </w:p>
        </w:tc>
      </w:tr>
      <w:tr w:rsidR="00B14697" w:rsidRPr="00BD16DD" w14:paraId="051A1D9A" w14:textId="77777777" w:rsidTr="00B1469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BBE532" w14:textId="77777777" w:rsidR="00B14697" w:rsidRPr="00BD16DD" w:rsidRDefault="00B146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48662" w14:textId="77777777" w:rsidR="00B14697" w:rsidRPr="00BD16DD" w:rsidRDefault="00B1469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Asset Management</w:t>
            </w:r>
          </w:p>
        </w:tc>
      </w:tr>
      <w:tr w:rsidR="00B14697" w:rsidRPr="00BD16DD" w14:paraId="5CEE441B" w14:textId="77777777" w:rsidTr="00B14697"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E6134" w14:textId="77777777" w:rsidR="00B14697" w:rsidRPr="00BD16DD" w:rsidRDefault="00B146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D16DD">
              <w:rPr>
                <w:rFonts w:ascii="Arial" w:hAnsi="Arial" w:cs="Arial"/>
                <w:b/>
                <w:sz w:val="20"/>
                <w:szCs w:val="20"/>
              </w:rPr>
              <w:t>The Entity</w:t>
            </w:r>
          </w:p>
        </w:tc>
        <w:tc>
          <w:tcPr>
            <w:tcW w:w="6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3F3F0" w14:textId="45C903E9" w:rsidR="00B14697" w:rsidRPr="00BD16DD" w:rsidRDefault="00394857">
            <w:pPr>
              <w:rPr>
                <w:rFonts w:ascii="Arial" w:hAnsi="Arial" w:cs="Arial"/>
                <w:sz w:val="20"/>
                <w:szCs w:val="20"/>
              </w:rPr>
            </w:pPr>
            <w:r w:rsidRPr="00BD16DD">
              <w:rPr>
                <w:rFonts w:ascii="Arial" w:hAnsi="Arial" w:cs="Arial"/>
                <w:sz w:val="20"/>
                <w:szCs w:val="20"/>
              </w:rPr>
              <w:t>Company with verifiable ACN and website address</w:t>
            </w:r>
          </w:p>
        </w:tc>
      </w:tr>
    </w:tbl>
    <w:p w14:paraId="5D520B47" w14:textId="77777777" w:rsidR="00B14697" w:rsidRPr="00BD16DD" w:rsidRDefault="00B14697" w:rsidP="00B14697">
      <w:pPr>
        <w:rPr>
          <w:rFonts w:ascii="Arial" w:hAnsi="Arial" w:cs="Arial"/>
          <w:bCs/>
          <w:sz w:val="20"/>
          <w:szCs w:val="20"/>
        </w:rPr>
      </w:pPr>
    </w:p>
    <w:sectPr w:rsidR="00B14697" w:rsidRPr="00BD16DD" w:rsidSect="00AC6730">
      <w:headerReference w:type="default" r:id="rId9"/>
      <w:footerReference w:type="default" r:id="rId10"/>
      <w:pgSz w:w="11906" w:h="16838"/>
      <w:pgMar w:top="1440" w:right="1440" w:bottom="1440" w:left="1440" w:header="39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74C81B" w14:textId="77777777" w:rsidR="005E6B63" w:rsidRDefault="005E6B63" w:rsidP="00CE7B41">
      <w:pPr>
        <w:spacing w:after="0" w:line="240" w:lineRule="auto"/>
      </w:pPr>
      <w:r>
        <w:separator/>
      </w:r>
    </w:p>
  </w:endnote>
  <w:endnote w:type="continuationSeparator" w:id="0">
    <w:p w14:paraId="49A601BD" w14:textId="77777777" w:rsidR="005E6B63" w:rsidRDefault="005E6B63" w:rsidP="00CE7B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7066686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2FC364" w14:textId="4AA3EBBE" w:rsidR="00790AC8" w:rsidRDefault="00790AC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031D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031D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DC1FAB" w14:textId="77777777" w:rsidR="00790AC8" w:rsidRPr="005240A2" w:rsidRDefault="00790AC8" w:rsidP="00790AC8">
    <w:pPr>
      <w:pStyle w:val="Footer"/>
      <w:rPr>
        <w:rFonts w:ascii="Arial" w:hAnsi="Arial" w:cs="Arial"/>
        <w:sz w:val="20"/>
        <w:szCs w:val="20"/>
      </w:rPr>
    </w:pPr>
    <w:r w:rsidRPr="005240A2">
      <w:rPr>
        <w:rFonts w:ascii="Arial" w:hAnsi="Arial" w:cs="Arial"/>
        <w:sz w:val="20"/>
        <w:szCs w:val="20"/>
      </w:rPr>
      <w:t>Student Name</w:t>
    </w:r>
  </w:p>
  <w:p w14:paraId="530EDAFB" w14:textId="42AAD135" w:rsidR="00790AC8" w:rsidRPr="00790AC8" w:rsidRDefault="00790AC8" w:rsidP="00790AC8">
    <w:pPr>
      <w:pStyle w:val="Footer"/>
      <w:rPr>
        <w:rFonts w:ascii="Arial" w:hAnsi="Arial" w:cs="Arial"/>
        <w:sz w:val="20"/>
        <w:szCs w:val="20"/>
      </w:rPr>
    </w:pPr>
    <w:r w:rsidRPr="005240A2">
      <w:rPr>
        <w:rFonts w:ascii="Arial" w:hAnsi="Arial" w:cs="Arial"/>
        <w:sz w:val="20"/>
        <w:szCs w:val="20"/>
      </w:rPr>
      <w:t>The College for Adult Learning TOID 2228</w:t>
    </w:r>
    <w:r w:rsidR="00A86AD2">
      <w:rPr>
        <w:rFonts w:ascii="Arial" w:hAnsi="Arial" w:cs="Arial"/>
        <w:sz w:val="20"/>
        <w:szCs w:val="20"/>
      </w:rPr>
      <w:tab/>
    </w:r>
    <w:r w:rsidR="00A86AD2">
      <w:rPr>
        <w:rFonts w:ascii="Arial" w:hAnsi="Arial" w:cs="Arial"/>
        <w:sz w:val="20"/>
        <w:szCs w:val="20"/>
      </w:rPr>
      <w:tab/>
    </w:r>
    <w:proofErr w:type="spellStart"/>
    <w:r w:rsidR="00A86AD2">
      <w:rPr>
        <w:rFonts w:ascii="Arial" w:hAnsi="Arial" w:cs="Arial"/>
        <w:sz w:val="20"/>
        <w:szCs w:val="20"/>
      </w:rPr>
      <w:t>ver</w:t>
    </w:r>
    <w:proofErr w:type="spellEnd"/>
    <w:r w:rsidR="00A86AD2">
      <w:rPr>
        <w:rFonts w:ascii="Arial" w:hAnsi="Arial" w:cs="Arial"/>
        <w:sz w:val="20"/>
        <w:szCs w:val="20"/>
      </w:rPr>
      <w:t xml:space="preserve"> 1.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CF321E" w14:textId="77777777" w:rsidR="005E6B63" w:rsidRDefault="005E6B63" w:rsidP="00CE7B41">
      <w:pPr>
        <w:spacing w:after="0" w:line="240" w:lineRule="auto"/>
      </w:pPr>
      <w:r>
        <w:separator/>
      </w:r>
    </w:p>
  </w:footnote>
  <w:footnote w:type="continuationSeparator" w:id="0">
    <w:p w14:paraId="3A62AD44" w14:textId="77777777" w:rsidR="005E6B63" w:rsidRDefault="005E6B63" w:rsidP="00CE7B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1E2943" w14:textId="3E6A0FD2" w:rsidR="00CE7B41" w:rsidRPr="00CE7B41" w:rsidRDefault="00873DD6" w:rsidP="00CE7B41">
    <w:pPr>
      <w:pStyle w:val="Header"/>
      <w:jc w:val="center"/>
      <w:rPr>
        <w:b/>
        <w:bCs/>
        <w:sz w:val="28"/>
        <w:szCs w:val="28"/>
        <w:lang w:val="en-US"/>
      </w:rPr>
    </w:pPr>
    <w:r>
      <w:rPr>
        <w:b/>
        <w:bCs/>
        <w:noProof/>
        <w:sz w:val="28"/>
        <w:szCs w:val="28"/>
        <w:lang w:eastAsia="en-AU"/>
      </w:rPr>
      <w:drawing>
        <wp:anchor distT="0" distB="0" distL="114300" distR="114300" simplePos="0" relativeHeight="251658240" behindDoc="0" locked="0" layoutInCell="1" allowOverlap="1" wp14:anchorId="68AF267F" wp14:editId="11FBADC3">
          <wp:simplePos x="0" y="0"/>
          <wp:positionH relativeFrom="column">
            <wp:posOffset>5059680</wp:posOffset>
          </wp:positionH>
          <wp:positionV relativeFrom="paragraph">
            <wp:posOffset>60960</wp:posOffset>
          </wp:positionV>
          <wp:extent cx="1315085" cy="388620"/>
          <wp:effectExtent l="0" t="0" r="0" b="0"/>
          <wp:wrapThrough wrapText="bothSides">
            <wp:wrapPolygon edited="0">
              <wp:start x="1252" y="0"/>
              <wp:lineTo x="0" y="4235"/>
              <wp:lineTo x="0" y="15882"/>
              <wp:lineTo x="1252" y="20118"/>
              <wp:lineTo x="5006" y="20118"/>
              <wp:lineTo x="21277" y="18000"/>
              <wp:lineTo x="21277" y="1059"/>
              <wp:lineTo x="5006" y="0"/>
              <wp:lineTo x="1252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L-Logo-full 2000p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5085" cy="3886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001203"/>
    <w:multiLevelType w:val="hybridMultilevel"/>
    <w:tmpl w:val="644E8A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C60DDD"/>
    <w:multiLevelType w:val="hybridMultilevel"/>
    <w:tmpl w:val="3404CE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DBF4DAD"/>
    <w:multiLevelType w:val="hybridMultilevel"/>
    <w:tmpl w:val="46663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NDMytTA1MjI2MbZQ0lEKTi0uzszPAykwrgUAQ5XvoCwAAAA="/>
  </w:docVars>
  <w:rsids>
    <w:rsidRoot w:val="009E5DFC"/>
    <w:rsid w:val="00087C19"/>
    <w:rsid w:val="000A0905"/>
    <w:rsid w:val="002031D0"/>
    <w:rsid w:val="0027435D"/>
    <w:rsid w:val="00310481"/>
    <w:rsid w:val="003158F2"/>
    <w:rsid w:val="00394857"/>
    <w:rsid w:val="00394F44"/>
    <w:rsid w:val="00497F8A"/>
    <w:rsid w:val="005E6B63"/>
    <w:rsid w:val="006606FB"/>
    <w:rsid w:val="00790AC8"/>
    <w:rsid w:val="007C4FDE"/>
    <w:rsid w:val="00873DD6"/>
    <w:rsid w:val="0089640B"/>
    <w:rsid w:val="009C1B3D"/>
    <w:rsid w:val="009E5DFC"/>
    <w:rsid w:val="00A86AD2"/>
    <w:rsid w:val="00AC6730"/>
    <w:rsid w:val="00AD191C"/>
    <w:rsid w:val="00AD5BB5"/>
    <w:rsid w:val="00B06751"/>
    <w:rsid w:val="00B14697"/>
    <w:rsid w:val="00B209C9"/>
    <w:rsid w:val="00BB48C3"/>
    <w:rsid w:val="00BD16DD"/>
    <w:rsid w:val="00BD6821"/>
    <w:rsid w:val="00C157A6"/>
    <w:rsid w:val="00CD5E39"/>
    <w:rsid w:val="00CE7B41"/>
    <w:rsid w:val="00F06B55"/>
    <w:rsid w:val="00F71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20826A"/>
  <w15:chartTrackingRefBased/>
  <w15:docId w15:val="{9DD8624E-5CA8-4A41-8321-5C1D60515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7B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7B41"/>
  </w:style>
  <w:style w:type="paragraph" w:styleId="Footer">
    <w:name w:val="footer"/>
    <w:basedOn w:val="Normal"/>
    <w:link w:val="FooterChar"/>
    <w:uiPriority w:val="99"/>
    <w:unhideWhenUsed/>
    <w:qFormat/>
    <w:rsid w:val="00CE7B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7B41"/>
  </w:style>
  <w:style w:type="table" w:styleId="TableGrid">
    <w:name w:val="Table Grid"/>
    <w:basedOn w:val="TableNormal"/>
    <w:uiPriority w:val="39"/>
    <w:rsid w:val="00BD682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C673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C673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C67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53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llegeforadultlearning.edu.au/students/third-party-approval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llegeforadultlearning.edu.au/students/third-party-approval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588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ser Babaee</dc:creator>
  <cp:keywords/>
  <dc:description/>
  <cp:lastModifiedBy>Chloe B</cp:lastModifiedBy>
  <cp:revision>10</cp:revision>
  <dcterms:created xsi:type="dcterms:W3CDTF">2020-02-26T00:09:00Z</dcterms:created>
  <dcterms:modified xsi:type="dcterms:W3CDTF">2020-05-31T23:12:00Z</dcterms:modified>
</cp:coreProperties>
</file>